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72D4E" w14:textId="37A1DADC" w:rsidR="00666BEF" w:rsidRPr="001A2C5C" w:rsidRDefault="00666BEF" w:rsidP="00C267CA">
      <w:pPr>
        <w:jc w:val="center"/>
        <w:rPr>
          <w:b/>
          <w:bCs/>
        </w:rPr>
      </w:pPr>
      <w:r w:rsidRPr="001A2C5C">
        <w:rPr>
          <w:b/>
          <w:bCs/>
        </w:rPr>
        <w:t>Ocosta School District</w:t>
      </w:r>
    </w:p>
    <w:p w14:paraId="5755F560" w14:textId="1CFFE6E6" w:rsidR="00666BEF" w:rsidRPr="001A2C5C" w:rsidRDefault="00666BEF" w:rsidP="00C267CA">
      <w:pPr>
        <w:jc w:val="center"/>
        <w:rPr>
          <w:b/>
          <w:bCs/>
        </w:rPr>
      </w:pPr>
      <w:r w:rsidRPr="001A2C5C">
        <w:rPr>
          <w:b/>
          <w:bCs/>
        </w:rPr>
        <w:t xml:space="preserve">Re-Opening </w:t>
      </w:r>
    </w:p>
    <w:p w14:paraId="5F964101" w14:textId="4722BA05" w:rsidR="001327D9" w:rsidRPr="001A2C5C" w:rsidRDefault="00187A89" w:rsidP="00C267CA">
      <w:pPr>
        <w:jc w:val="center"/>
        <w:rPr>
          <w:b/>
          <w:bCs/>
        </w:rPr>
      </w:pPr>
      <w:r w:rsidRPr="001A2C5C">
        <w:rPr>
          <w:b/>
          <w:bCs/>
        </w:rPr>
        <w:t>Frequently Asked Questions</w:t>
      </w:r>
    </w:p>
    <w:p w14:paraId="7E70FA3C" w14:textId="4F3CD026" w:rsidR="00187A89" w:rsidRDefault="00187A89"/>
    <w:p w14:paraId="6B0A217C" w14:textId="0AB0B1B1" w:rsidR="00187A89" w:rsidRPr="00187A89" w:rsidRDefault="00187A89">
      <w:pPr>
        <w:rPr>
          <w:b/>
          <w:bCs/>
        </w:rPr>
      </w:pPr>
      <w:r w:rsidRPr="00187A89">
        <w:rPr>
          <w:b/>
          <w:bCs/>
        </w:rPr>
        <w:t>Who will determine when students can resume school in</w:t>
      </w:r>
      <w:r w:rsidR="001A2C5C">
        <w:rPr>
          <w:b/>
          <w:bCs/>
        </w:rPr>
        <w:t>-</w:t>
      </w:r>
      <w:r w:rsidRPr="00187A89">
        <w:rPr>
          <w:b/>
          <w:bCs/>
        </w:rPr>
        <w:t>person?</w:t>
      </w:r>
    </w:p>
    <w:p w14:paraId="3CC3E65B" w14:textId="7A1FD57E" w:rsidR="00187A89" w:rsidRDefault="00187A89">
      <w:r>
        <w:t xml:space="preserve">The Ocosta School Board </w:t>
      </w:r>
      <w:r w:rsidR="001A2C5C">
        <w:t xml:space="preserve">decides on when school resumes in person </w:t>
      </w:r>
      <w:proofErr w:type="gramStart"/>
      <w:r w:rsidR="00FA24C5">
        <w:t xml:space="preserve">reviewing </w:t>
      </w:r>
      <w:r>
        <w:t xml:space="preserve"> recommendations</w:t>
      </w:r>
      <w:proofErr w:type="gramEnd"/>
      <w:r>
        <w:t xml:space="preserve"> from the local and state health department</w:t>
      </w:r>
      <w:r w:rsidR="00FA24C5">
        <w:t xml:space="preserve">.  Those recommendations are </w:t>
      </w:r>
      <w:proofErr w:type="gramStart"/>
      <w:r w:rsidR="00FA24C5">
        <w:t xml:space="preserve">the </w:t>
      </w:r>
      <w:r>
        <w:t xml:space="preserve"> </w:t>
      </w:r>
      <w:r w:rsidR="001A2C5C">
        <w:t>DoH</w:t>
      </w:r>
      <w:proofErr w:type="gramEnd"/>
      <w:r w:rsidR="001A2C5C">
        <w:t xml:space="preserve"> </w:t>
      </w:r>
      <w:r w:rsidR="00CD7BED">
        <w:t>Decision-Making</w:t>
      </w:r>
      <w:r>
        <w:t xml:space="preserve"> Tree and the </w:t>
      </w:r>
      <w:r w:rsidR="001A2C5C">
        <w:t xml:space="preserve">Washington State </w:t>
      </w:r>
      <w:r>
        <w:t>Risk Assessment Dashboard</w:t>
      </w:r>
      <w:r w:rsidR="00FA24C5">
        <w:t>, and documents from Grays Harbor Public Health</w:t>
      </w:r>
      <w:r>
        <w:t xml:space="preserve">. </w:t>
      </w:r>
      <w:r w:rsidR="001A2C5C">
        <w:t>(Links to these documents are found on the Ocosta Website at Ocosta.org)</w:t>
      </w:r>
    </w:p>
    <w:p w14:paraId="01B6861A" w14:textId="524352D5" w:rsidR="00187A89" w:rsidRDefault="00187A89"/>
    <w:p w14:paraId="7BCDA8D8" w14:textId="3A42E0B4" w:rsidR="00187A89" w:rsidRPr="00187A89" w:rsidRDefault="00CD7BED">
      <w:pPr>
        <w:rPr>
          <w:b/>
          <w:bCs/>
        </w:rPr>
      </w:pPr>
      <w:r>
        <w:rPr>
          <w:b/>
          <w:bCs/>
        </w:rPr>
        <w:t>Are students required to</w:t>
      </w:r>
      <w:r w:rsidR="00187A89" w:rsidRPr="00187A89">
        <w:rPr>
          <w:b/>
          <w:bCs/>
        </w:rPr>
        <w:t xml:space="preserve"> wear a mask to attend school?</w:t>
      </w:r>
    </w:p>
    <w:p w14:paraId="2311FF3D" w14:textId="7D193E33" w:rsidR="00187A89" w:rsidRDefault="00187A89">
      <w:r>
        <w:t xml:space="preserve">Anyone on </w:t>
      </w:r>
      <w:r w:rsidR="001A2C5C">
        <w:t xml:space="preserve">the Ocosta School District </w:t>
      </w:r>
      <w:r>
        <w:t xml:space="preserve">campus, when around others, must wear a mask. Students will </w:t>
      </w:r>
      <w:r w:rsidR="001A2C5C">
        <w:t>receive</w:t>
      </w:r>
      <w:r>
        <w:t xml:space="preserve"> a clean, reusable mask if they do not bring their own.  We will collect masks each day</w:t>
      </w:r>
      <w:r w:rsidR="001A2C5C">
        <w:t>,</w:t>
      </w:r>
      <w:r>
        <w:t xml:space="preserve"> and they will be washed and dried.  Parents may supply their child with </w:t>
      </w:r>
      <w:r w:rsidR="001A2C5C">
        <w:t>a</w:t>
      </w:r>
      <w:r>
        <w:t xml:space="preserve"> mask. </w:t>
      </w:r>
      <w:r w:rsidR="001A2C5C">
        <w:t xml:space="preserve"> District Safety and Health Protocols </w:t>
      </w:r>
      <w:r w:rsidR="00FA24C5">
        <w:t>are on</w:t>
      </w:r>
      <w:r w:rsidR="001A2C5C">
        <w:t xml:space="preserve"> the district website at Ocosta.org</w:t>
      </w:r>
    </w:p>
    <w:p w14:paraId="0739023F" w14:textId="3117E57B" w:rsidR="00187A89" w:rsidRDefault="00187A89"/>
    <w:p w14:paraId="7CCB7B2B" w14:textId="0FF0A112" w:rsidR="00187A89" w:rsidRPr="00E106F2" w:rsidRDefault="00187A89">
      <w:pPr>
        <w:rPr>
          <w:b/>
          <w:bCs/>
        </w:rPr>
      </w:pPr>
      <w:r w:rsidRPr="00E106F2">
        <w:rPr>
          <w:b/>
          <w:bCs/>
        </w:rPr>
        <w:t>Will students/staff be socially distanced?</w:t>
      </w:r>
    </w:p>
    <w:p w14:paraId="1D5FDB00" w14:textId="184D317C" w:rsidR="00187A89" w:rsidRDefault="00187A89">
      <w:r>
        <w:t>All students and staff, while in the building</w:t>
      </w:r>
      <w:r w:rsidR="001A2C5C">
        <w:t>,</w:t>
      </w:r>
      <w:r>
        <w:t xml:space="preserve"> must maintain 6 feet between themselves and others.  </w:t>
      </w:r>
      <w:r w:rsidR="00E106F2">
        <w:t>The state does not require this on school buses.  The district will assign seats on the school buses.</w:t>
      </w:r>
      <w:r w:rsidR="00CD7BED">
        <w:t xml:space="preserve"> We encourage families to drop off and pick up their student</w:t>
      </w:r>
      <w:r w:rsidR="001A2C5C">
        <w:t>s</w:t>
      </w:r>
      <w:r w:rsidR="00CD7BED">
        <w:t xml:space="preserve"> each day. </w:t>
      </w:r>
    </w:p>
    <w:p w14:paraId="395290C6" w14:textId="2F88CDD4" w:rsidR="00187A89" w:rsidRDefault="00187A89"/>
    <w:p w14:paraId="2E4D05F3" w14:textId="33DD1E12" w:rsidR="00187A89" w:rsidRPr="00187A89" w:rsidRDefault="00187A89">
      <w:pPr>
        <w:rPr>
          <w:b/>
          <w:bCs/>
        </w:rPr>
      </w:pPr>
      <w:r w:rsidRPr="00187A89">
        <w:rPr>
          <w:b/>
          <w:bCs/>
        </w:rPr>
        <w:t>Will there be a remote option for those families that choose not to return in person?</w:t>
      </w:r>
    </w:p>
    <w:p w14:paraId="44D7693D" w14:textId="532A832F" w:rsidR="00187A89" w:rsidRDefault="00187A89">
      <w:r>
        <w:t xml:space="preserve">The district has planned to have a teacher(s) assigned to remote learning.  A student will </w:t>
      </w:r>
      <w:r w:rsidR="00C267CA">
        <w:t>likely not</w:t>
      </w:r>
      <w:r>
        <w:t xml:space="preserve"> be working with their peers when all students are/were remote learning. </w:t>
      </w:r>
    </w:p>
    <w:p w14:paraId="2E3050B8" w14:textId="0E956861" w:rsidR="00187A89" w:rsidRDefault="00187A89"/>
    <w:p w14:paraId="14D21A4C" w14:textId="5780A7A7" w:rsidR="00187A89" w:rsidRPr="00187A89" w:rsidRDefault="00187A89">
      <w:pPr>
        <w:rPr>
          <w:b/>
          <w:bCs/>
        </w:rPr>
      </w:pPr>
      <w:r w:rsidRPr="00187A89">
        <w:rPr>
          <w:b/>
          <w:bCs/>
        </w:rPr>
        <w:t>Will my child be required to have a</w:t>
      </w:r>
      <w:r w:rsidR="00FE098E">
        <w:rPr>
          <w:b/>
          <w:bCs/>
        </w:rPr>
        <w:t xml:space="preserve"> </w:t>
      </w:r>
      <w:r w:rsidRPr="00187A89">
        <w:rPr>
          <w:b/>
          <w:bCs/>
        </w:rPr>
        <w:t>COVID-19 immunization to return to school?</w:t>
      </w:r>
    </w:p>
    <w:p w14:paraId="32BACBCC" w14:textId="7D1E6506" w:rsidR="00187A89" w:rsidRDefault="00187A89">
      <w:r>
        <w:t xml:space="preserve">The Ocosta School District requires that students be current on their immunizations to attend school.  Currently, the State of Washington has a list of required immunizations and a schedule which the district follows.  At this time, the state has not mentioned requiring any additional immunizations, including a COVID-19 vaccine. </w:t>
      </w:r>
    </w:p>
    <w:p w14:paraId="4749744C" w14:textId="4C742722" w:rsidR="00187A89" w:rsidRDefault="00187A89"/>
    <w:p w14:paraId="1F0E1FE4" w14:textId="7BEA2DD0" w:rsidR="00FA24C5" w:rsidRDefault="00FA24C5"/>
    <w:p w14:paraId="61EC8969" w14:textId="77777777" w:rsidR="00FA24C5" w:rsidRDefault="00FA24C5"/>
    <w:p w14:paraId="4D1ED55E" w14:textId="11278CA7" w:rsidR="00187A89" w:rsidRPr="00187A89" w:rsidRDefault="00187A89">
      <w:pPr>
        <w:rPr>
          <w:b/>
          <w:bCs/>
        </w:rPr>
      </w:pPr>
      <w:r w:rsidRPr="00187A89">
        <w:rPr>
          <w:b/>
          <w:bCs/>
        </w:rPr>
        <w:lastRenderedPageBreak/>
        <w:t>What if my student has symptoms of being sick?</w:t>
      </w:r>
    </w:p>
    <w:p w14:paraId="6BEC4B54" w14:textId="3A8C37A4" w:rsidR="00694B52" w:rsidRPr="00187A89" w:rsidRDefault="00C267CA">
      <w:pPr>
        <w:rPr>
          <w:b/>
          <w:bCs/>
        </w:rPr>
      </w:pPr>
      <w:r>
        <w:t>A</w:t>
      </w:r>
      <w:r w:rsidR="00187A89">
        <w:t xml:space="preserve">nyone </w:t>
      </w:r>
      <w:r w:rsidR="001A2C5C">
        <w:t>with</w:t>
      </w:r>
      <w:r w:rsidR="00187A89">
        <w:t xml:space="preserve"> symptoms of being sick</w:t>
      </w:r>
      <w:r>
        <w:t xml:space="preserve"> should </w:t>
      </w:r>
      <w:r w:rsidR="00187A89">
        <w:t xml:space="preserve">stay home and follow the Washington State Department of Health Guidelines.  The school nurse or secretary will also assist in letting families know when it is appropriate for a student to return to school or if they will need to seek out a diagnosis or get a COVID-19 test. </w:t>
      </w:r>
    </w:p>
    <w:p w14:paraId="040D9CCA" w14:textId="7DAC9A0A" w:rsidR="00187A89" w:rsidRPr="00187A89" w:rsidRDefault="00187A89">
      <w:pPr>
        <w:rPr>
          <w:b/>
          <w:bCs/>
        </w:rPr>
      </w:pPr>
      <w:r w:rsidRPr="00187A89">
        <w:rPr>
          <w:b/>
          <w:bCs/>
        </w:rPr>
        <w:t>What if a student or staff member test</w:t>
      </w:r>
      <w:r w:rsidR="00FE098E">
        <w:rPr>
          <w:b/>
          <w:bCs/>
        </w:rPr>
        <w:t>s</w:t>
      </w:r>
      <w:r w:rsidRPr="00187A89">
        <w:rPr>
          <w:b/>
          <w:bCs/>
        </w:rPr>
        <w:t xml:space="preserve"> positive for COVID-19?</w:t>
      </w:r>
    </w:p>
    <w:p w14:paraId="6D6BBE51" w14:textId="2581C671" w:rsidR="00187A89" w:rsidRDefault="00187A89">
      <w:r>
        <w:t xml:space="preserve">Health information on any person is considered confidential information by federal law.  The Grays Harbor Public Health Department will give the school guidance on the closure of a classroom or school.  If anyone tests positive for COVID-19, the health department will contact those </w:t>
      </w:r>
      <w:r w:rsidR="001A2C5C">
        <w:t>who</w:t>
      </w:r>
      <w:r>
        <w:t xml:space="preserve"> need to quarantine and/or get a test.  The district will notify families if their child’s class </w:t>
      </w:r>
      <w:r w:rsidR="001A2C5C">
        <w:t>is</w:t>
      </w:r>
      <w:r>
        <w:t xml:space="preserve"> closed and taught remotely due to a positive case. </w:t>
      </w:r>
    </w:p>
    <w:p w14:paraId="3300FC26" w14:textId="597396BC" w:rsidR="00187A89" w:rsidRPr="00187A89" w:rsidRDefault="00187A89">
      <w:pPr>
        <w:rPr>
          <w:b/>
          <w:bCs/>
        </w:rPr>
      </w:pPr>
      <w:r w:rsidRPr="00187A89">
        <w:rPr>
          <w:b/>
          <w:bCs/>
        </w:rPr>
        <w:t>Will my student need their Chromebook?</w:t>
      </w:r>
    </w:p>
    <w:p w14:paraId="426A887B" w14:textId="26ADC130" w:rsidR="00187A89" w:rsidRDefault="00187A89">
      <w:r>
        <w:t>Students will, for the most part, keep their Chromebooks at home.  Th</w:t>
      </w:r>
      <w:r w:rsidR="001A2C5C">
        <w:t>ey</w:t>
      </w:r>
      <w:r>
        <w:t xml:space="preserve"> will be used for the days that they are not in class and for possible classroom closures.  On occasion, the student may be asked to bring their Chromebook to school. </w:t>
      </w:r>
    </w:p>
    <w:p w14:paraId="3C9A9D14" w14:textId="2A8F76B4" w:rsidR="00187A89" w:rsidRDefault="00E106F2">
      <w:pPr>
        <w:rPr>
          <w:b/>
          <w:bCs/>
        </w:rPr>
      </w:pPr>
      <w:r w:rsidRPr="00CD7BED">
        <w:rPr>
          <w:b/>
          <w:bCs/>
        </w:rPr>
        <w:t>Will my students be required to wear a mask at recess?</w:t>
      </w:r>
    </w:p>
    <w:p w14:paraId="4925D21A" w14:textId="1DC8D162" w:rsidR="00C267CA" w:rsidRDefault="00C267CA">
      <w:pPr>
        <w:rPr>
          <w:b/>
          <w:bCs/>
        </w:rPr>
      </w:pPr>
      <w:r w:rsidRPr="00C267CA">
        <w:t xml:space="preserve">At this time, students </w:t>
      </w:r>
      <w:r w:rsidR="001A2C5C">
        <w:t>will be</w:t>
      </w:r>
      <w:r w:rsidRPr="00C267CA">
        <w:t xml:space="preserve"> required to wear a mask at recess.</w:t>
      </w:r>
    </w:p>
    <w:p w14:paraId="38540169" w14:textId="2A458C58" w:rsidR="00CD7BED" w:rsidRPr="00306040" w:rsidRDefault="00CD7BED">
      <w:pPr>
        <w:rPr>
          <w:b/>
          <w:bCs/>
        </w:rPr>
      </w:pPr>
      <w:r w:rsidRPr="00306040">
        <w:rPr>
          <w:b/>
          <w:bCs/>
        </w:rPr>
        <w:t>Will students have their temperature taken while at school?</w:t>
      </w:r>
    </w:p>
    <w:p w14:paraId="544B0780" w14:textId="3C154D61" w:rsidR="00CD7BED" w:rsidRDefault="00CD7BED">
      <w:r>
        <w:t xml:space="preserve">Students will have their temperature taken as they enter the school bus and when </w:t>
      </w:r>
      <w:r w:rsidR="001A2C5C">
        <w:t>they</w:t>
      </w:r>
      <w:r>
        <w:t xml:space="preserve"> enter the school.  Any student with a temperature </w:t>
      </w:r>
      <w:r w:rsidR="001A2C5C">
        <w:t xml:space="preserve">of </w:t>
      </w:r>
      <w:r>
        <w:t xml:space="preserve">over </w:t>
      </w:r>
      <w:r w:rsidRPr="00C267CA">
        <w:t>99.</w:t>
      </w:r>
      <w:r w:rsidR="00C267CA">
        <w:t>9</w:t>
      </w:r>
      <w:r>
        <w:t xml:space="preserve"> will be sent home. </w:t>
      </w:r>
    </w:p>
    <w:p w14:paraId="06309D8D" w14:textId="1D0B9B46" w:rsidR="00CD7BED" w:rsidRPr="00306040" w:rsidRDefault="00CD7BED">
      <w:pPr>
        <w:rPr>
          <w:b/>
          <w:bCs/>
        </w:rPr>
      </w:pPr>
      <w:r w:rsidRPr="00306040">
        <w:rPr>
          <w:b/>
          <w:bCs/>
        </w:rPr>
        <w:t>Attestation</w:t>
      </w:r>
    </w:p>
    <w:p w14:paraId="61508274" w14:textId="08E99028" w:rsidR="00CD7BED" w:rsidRDefault="00CD7BED">
      <w:r>
        <w:t xml:space="preserve">Every parent/guardian will </w:t>
      </w:r>
      <w:r w:rsidR="001A2C5C">
        <w:t xml:space="preserve">need </w:t>
      </w:r>
      <w:r>
        <w:t xml:space="preserve">to complete an attestation each day </w:t>
      </w:r>
      <w:r w:rsidR="001A2C5C">
        <w:t>regarding</w:t>
      </w:r>
      <w:r>
        <w:t xml:space="preserve"> their student’s health.  Parents will use the Skyward App or Skyward Family Access to complete an attestation each day regarding their child’s health. </w:t>
      </w:r>
    </w:p>
    <w:p w14:paraId="03464BC2" w14:textId="1457EB06" w:rsidR="00F34CA9" w:rsidRDefault="001A2C5C">
      <w:r>
        <w:t>The s</w:t>
      </w:r>
      <w:r w:rsidR="00F34CA9">
        <w:t>taff also completes a similar attestation</w:t>
      </w:r>
      <w:r w:rsidR="00C267CA">
        <w:t xml:space="preserve"> each day.</w:t>
      </w:r>
      <w:r w:rsidR="00F34CA9">
        <w:t xml:space="preserve"> </w:t>
      </w:r>
    </w:p>
    <w:p w14:paraId="3FE79457" w14:textId="3232B130" w:rsidR="00B5574E" w:rsidRDefault="00B5574E"/>
    <w:p w14:paraId="5DC44146" w14:textId="0CF96D00" w:rsidR="00B5574E" w:rsidRPr="00F34CA9" w:rsidRDefault="00B5574E">
      <w:pPr>
        <w:rPr>
          <w:b/>
          <w:bCs/>
        </w:rPr>
      </w:pPr>
      <w:r w:rsidRPr="00F34CA9">
        <w:rPr>
          <w:b/>
          <w:bCs/>
        </w:rPr>
        <w:t xml:space="preserve">Can </w:t>
      </w:r>
      <w:proofErr w:type="spellStart"/>
      <w:r w:rsidRPr="00F34CA9">
        <w:rPr>
          <w:b/>
          <w:bCs/>
        </w:rPr>
        <w:t>jr</w:t>
      </w:r>
      <w:proofErr w:type="spellEnd"/>
      <w:r w:rsidRPr="00F34CA9">
        <w:rPr>
          <w:b/>
          <w:bCs/>
        </w:rPr>
        <w:t>/</w:t>
      </w:r>
      <w:proofErr w:type="spellStart"/>
      <w:r w:rsidR="00694B52" w:rsidRPr="00F34CA9">
        <w:rPr>
          <w:b/>
          <w:bCs/>
        </w:rPr>
        <w:t>sr</w:t>
      </w:r>
      <w:proofErr w:type="spellEnd"/>
      <w:r w:rsidR="00694B52" w:rsidRPr="00F34CA9">
        <w:rPr>
          <w:b/>
          <w:bCs/>
        </w:rPr>
        <w:t xml:space="preserve"> students</w:t>
      </w:r>
      <w:r w:rsidRPr="00F34CA9">
        <w:rPr>
          <w:b/>
          <w:bCs/>
        </w:rPr>
        <w:t xml:space="preserve"> continue to use the BYU online option?</w:t>
      </w:r>
    </w:p>
    <w:p w14:paraId="1D5B03E8" w14:textId="206A137F" w:rsidR="00B5574E" w:rsidRDefault="00694B52">
      <w:r>
        <w:t>The Ocosta School District will continue to use BYU as our credit recovery, credit retrieval</w:t>
      </w:r>
      <w:r w:rsidR="001A2C5C">
        <w:t>,</w:t>
      </w:r>
      <w:r>
        <w:t xml:space="preserve"> and online option for students to take classes.  </w:t>
      </w:r>
      <w:r w:rsidR="001A2C5C">
        <w:t>This program will transition to an Alternate Learning Environment during a regular school year</w:t>
      </w:r>
      <w:r>
        <w:t xml:space="preserve"> and be available to students. </w:t>
      </w:r>
    </w:p>
    <w:p w14:paraId="2E64D63D" w14:textId="1EA31228" w:rsidR="00CD7BED" w:rsidRPr="00694B52" w:rsidRDefault="00694B52">
      <w:pPr>
        <w:rPr>
          <w:b/>
          <w:bCs/>
        </w:rPr>
      </w:pPr>
      <w:r w:rsidRPr="00694B52">
        <w:rPr>
          <w:b/>
          <w:bCs/>
        </w:rPr>
        <w:t>How many people can be in a room at one time?</w:t>
      </w:r>
    </w:p>
    <w:p w14:paraId="70FC5A93" w14:textId="2604D925" w:rsidR="00694B52" w:rsidRDefault="00694B52">
      <w:r>
        <w:t xml:space="preserve">The recommendations for students </w:t>
      </w:r>
      <w:r w:rsidR="00FE098E">
        <w:t xml:space="preserve">are </w:t>
      </w:r>
      <w:r w:rsidR="00C267CA">
        <w:t xml:space="preserve">to be in </w:t>
      </w:r>
      <w:r>
        <w:t>“small groups</w:t>
      </w:r>
      <w:r w:rsidR="001A2C5C">
        <w:t>,</w:t>
      </w:r>
      <w:r>
        <w:t xml:space="preserve">” and you must maintain 6 feet of distance between individuals.  </w:t>
      </w:r>
      <w:r w:rsidR="00C267CA">
        <w:t xml:space="preserve">The number of students in a room </w:t>
      </w:r>
      <w:r w:rsidR="00FE098E">
        <w:t>will b</w:t>
      </w:r>
      <w:r w:rsidR="001A2C5C">
        <w:t xml:space="preserve">e </w:t>
      </w:r>
      <w:r>
        <w:t xml:space="preserve">based on the ability to appropriately socially distance.  </w:t>
      </w:r>
    </w:p>
    <w:p w14:paraId="743D88C6" w14:textId="3517EEEF" w:rsidR="00694B52" w:rsidRPr="00694B52" w:rsidRDefault="00694B52">
      <w:pPr>
        <w:rPr>
          <w:b/>
          <w:bCs/>
        </w:rPr>
      </w:pPr>
      <w:r w:rsidRPr="00694B52">
        <w:rPr>
          <w:b/>
          <w:bCs/>
        </w:rPr>
        <w:lastRenderedPageBreak/>
        <w:t xml:space="preserve">What regulations </w:t>
      </w:r>
      <w:r w:rsidR="00FE098E">
        <w:rPr>
          <w:b/>
          <w:bCs/>
        </w:rPr>
        <w:t>are</w:t>
      </w:r>
      <w:r w:rsidRPr="00694B52">
        <w:rPr>
          <w:b/>
          <w:bCs/>
        </w:rPr>
        <w:t xml:space="preserve"> the district required to follow?</w:t>
      </w:r>
    </w:p>
    <w:p w14:paraId="264BCF05" w14:textId="16DB9FE3" w:rsidR="00187A89" w:rsidRDefault="00694B52">
      <w:r>
        <w:t xml:space="preserve">The Washington </w:t>
      </w:r>
      <w:r w:rsidR="003F6D79">
        <w:t>S</w:t>
      </w:r>
      <w:r>
        <w:t xml:space="preserve">tate Department of Health and Grays Harbor Public Health set guidance.  The district uses this information for guidance.  The documents are available </w:t>
      </w:r>
      <w:r w:rsidR="001A2C5C">
        <w:t>on</w:t>
      </w:r>
      <w:r>
        <w:t xml:space="preserve"> the district website.  The district reviews the documents as they are updated. The most frequent documents used are the DoH Decision Making Tree, page 5, Washington State COVID 19 Risk Assessment Dashboard</w:t>
      </w:r>
      <w:r w:rsidR="001A2C5C">
        <w:t>,</w:t>
      </w:r>
      <w:r>
        <w:t xml:space="preserve"> and the Washington State Department of Health K-12 Schools – Fall 2020-2021 Guidance.</w:t>
      </w:r>
      <w:r w:rsidR="001A2C5C">
        <w:t xml:space="preserve">  Links to these documents are available at Ocosta.org.</w:t>
      </w:r>
    </w:p>
    <w:sectPr w:rsidR="00187A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9C3A3" w14:textId="77777777" w:rsidR="00DD24F7" w:rsidRDefault="00DD24F7" w:rsidP="00D05028">
      <w:pPr>
        <w:spacing w:after="0" w:line="240" w:lineRule="auto"/>
      </w:pPr>
      <w:r>
        <w:separator/>
      </w:r>
    </w:p>
  </w:endnote>
  <w:endnote w:type="continuationSeparator" w:id="0">
    <w:p w14:paraId="052BF6FC" w14:textId="77777777" w:rsidR="00DD24F7" w:rsidRDefault="00DD24F7" w:rsidP="00D05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CB05E" w14:textId="77777777" w:rsidR="00D05028" w:rsidRDefault="00D05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5210A" w14:textId="77777777" w:rsidR="00D05028" w:rsidRDefault="00D05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62702" w14:textId="77777777" w:rsidR="00D05028" w:rsidRDefault="00D05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6002A" w14:textId="77777777" w:rsidR="00DD24F7" w:rsidRDefault="00DD24F7" w:rsidP="00D05028">
      <w:pPr>
        <w:spacing w:after="0" w:line="240" w:lineRule="auto"/>
      </w:pPr>
      <w:r>
        <w:separator/>
      </w:r>
    </w:p>
  </w:footnote>
  <w:footnote w:type="continuationSeparator" w:id="0">
    <w:p w14:paraId="490E3EF7" w14:textId="77777777" w:rsidR="00DD24F7" w:rsidRDefault="00DD24F7" w:rsidP="00D05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6E00D" w14:textId="77777777" w:rsidR="00D05028" w:rsidRDefault="00D050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0155F" w14:textId="104D0395" w:rsidR="00D05028" w:rsidRDefault="00D050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A4FB1" w14:textId="77777777" w:rsidR="00D05028" w:rsidRDefault="00D0502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QzMDQxMTazNDZX0lEKTi0uzszPAykwqgUAHr8fcywAAAA="/>
  </w:docVars>
  <w:rsids>
    <w:rsidRoot w:val="00187A89"/>
    <w:rsid w:val="00187A89"/>
    <w:rsid w:val="001A2C5C"/>
    <w:rsid w:val="00242FF3"/>
    <w:rsid w:val="00306040"/>
    <w:rsid w:val="003F6D79"/>
    <w:rsid w:val="00666BEF"/>
    <w:rsid w:val="00694B52"/>
    <w:rsid w:val="00721752"/>
    <w:rsid w:val="007D3B64"/>
    <w:rsid w:val="00AE4276"/>
    <w:rsid w:val="00B11465"/>
    <w:rsid w:val="00B5574E"/>
    <w:rsid w:val="00BA03C0"/>
    <w:rsid w:val="00C267CA"/>
    <w:rsid w:val="00CD0821"/>
    <w:rsid w:val="00CD7BED"/>
    <w:rsid w:val="00D05028"/>
    <w:rsid w:val="00DD24F7"/>
    <w:rsid w:val="00DE1D7F"/>
    <w:rsid w:val="00E106F2"/>
    <w:rsid w:val="00F34CA9"/>
    <w:rsid w:val="00FA24C5"/>
    <w:rsid w:val="00FE0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BFEB5"/>
  <w15:chartTrackingRefBased/>
  <w15:docId w15:val="{00201FAA-2621-4536-A56A-6ADEFE51A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028"/>
  </w:style>
  <w:style w:type="paragraph" w:styleId="Footer">
    <w:name w:val="footer"/>
    <w:basedOn w:val="Normal"/>
    <w:link w:val="FooterChar"/>
    <w:uiPriority w:val="99"/>
    <w:unhideWhenUsed/>
    <w:rsid w:val="00D05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67834-BA9D-4F35-8557-AE9A68962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weet</dc:creator>
  <cp:keywords/>
  <dc:description/>
  <cp:lastModifiedBy>Heather Sweet</cp:lastModifiedBy>
  <cp:revision>2</cp:revision>
  <dcterms:created xsi:type="dcterms:W3CDTF">2020-11-17T17:26:00Z</dcterms:created>
  <dcterms:modified xsi:type="dcterms:W3CDTF">2020-11-17T17:26:00Z</dcterms:modified>
</cp:coreProperties>
</file>